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nkara,</w:t>
      </w:r>
      <w:r>
        <w:t xml:space="preserve"> </w:t>
      </w:r>
      <w:r>
        <w:t xml:space="preserve">Turkey</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Committee</w:t>
      </w:r>
      <w:r>
        <w:br/>
      </w:r>
      <w:r>
        <w:t xml:space="preserve">Department of [Relevant Academic Field, e.g., Sociology, Economics, Engineering]</w:t>
      </w:r>
      <w:r>
        <w:br/>
      </w:r>
      <w:r>
        <w:t xml:space="preserve">University of Ankara</w:t>
      </w:r>
      <w:r>
        <w:br/>
      </w:r>
      <w:r>
        <w:t xml:space="preserve">Sihhiye Campus</w:t>
      </w:r>
      <w:r>
        <w:br/>
      </w:r>
      <w:r>
        <w:t xml:space="preserve">Ankara, Turkey</w:t>
      </w:r>
    </w:p>
    <w:bookmarkStart w:id="20" w:name="Xcbc720f8e50ef0b21a7669380eeb415791f974b"/>
    <w:p>
      <w:pPr>
        <w:pStyle w:val="Heading2"/>
      </w:pPr>
      <w:r>
        <w:t xml:space="preserve">Subject: Application for University Lecturer Internship Position</w:t>
      </w:r>
    </w:p>
    <w:p>
      <w:pPr>
        <w:pStyle w:val="FirstParagraph"/>
      </w:pPr>
      <w:r>
        <w:t xml:space="preserve">Dear Hiring Committee,</w:t>
      </w:r>
    </w:p>
    <w:p>
      <w:pPr>
        <w:pStyle w:val="BodyText"/>
      </w:pPr>
      <w:r>
        <w:t xml:space="preserve">I am writing with profound enthusiasm to express my application for the</w:t>
      </w:r>
      <w:r>
        <w:t xml:space="preserve"> </w:t>
      </w:r>
      <w:r>
        <w:rPr>
          <w:bCs/>
          <w:b/>
        </w:rPr>
        <w:t xml:space="preserve">University Lecturer Internship Position</w:t>
      </w:r>
      <w:r>
        <w:t xml:space="preserve"> </w:t>
      </w:r>
      <w:r>
        <w:t xml:space="preserve">within your esteemed Department at the University of Ankara. As a dedicated scholar with a Doctorate in [Your Field, e.g., Comparative Literature, Environmental Science] and extensive experience in pedagogical innovation, I am deeply inspired by the academic rigor and cultural richness that defines</w:t>
      </w:r>
      <w:r>
        <w:t xml:space="preserve"> </w:t>
      </w:r>
      <w:r>
        <w:rPr>
          <w:bCs/>
          <w:b/>
        </w:rPr>
        <w:t xml:space="preserve">Turkey Ankara</w:t>
      </w:r>
      <w:r>
        <w:t xml:space="preserve"> </w:t>
      </w:r>
      <w:r>
        <w:t xml:space="preserve">as a dynamic hub for higher education. This internship opportunity represents not merely a professional step but a meaningful alignment with my commitment to contributing to Turkey’s evolving educational landscape.</w:t>
      </w:r>
    </w:p>
    <w:p>
      <w:pPr>
        <w:pStyle w:val="BodyText"/>
      </w:pPr>
      <w:r>
        <w:t xml:space="preserve">The University of Ankara, consistently ranked among Turkey’s most prestigious institutions, embodies the very essence of academic excellence I seek to engage with. Its location in the heart of Ankara—the political and cultural epicenter of Turkey—provides an unparalleled environment for fostering cross-cultural dialogue and advancing research that addresses regional and global challenges. I am particularly drawn to your department’s emphasis on</w:t>
      </w:r>
      <w:r>
        <w:t xml:space="preserve"> </w:t>
      </w:r>
      <w:r>
        <w:rPr>
          <w:iCs/>
          <w:i/>
        </w:rPr>
        <w:t xml:space="preserve">interdisciplinary collaboration</w:t>
      </w:r>
      <w:r>
        <w:t xml:space="preserve"> </w:t>
      </w:r>
      <w:r>
        <w:t xml:space="preserve">and</w:t>
      </w:r>
      <w:r>
        <w:t xml:space="preserve"> </w:t>
      </w:r>
      <w:r>
        <w:rPr>
          <w:iCs/>
          <w:i/>
        </w:rPr>
        <w:t xml:space="preserve">community-engaged scholarship</w:t>
      </w:r>
      <w:r>
        <w:t xml:space="preserve">, which resonates with my own academic philosophy of integrating theory with practical, locally relevant applications. My application is not merely a formal submission; it is a testament to my dedication to becoming an active contributor within Ankara’s vibrant academic ecosystem.</w:t>
      </w:r>
    </w:p>
    <w:p>
      <w:pPr>
        <w:pStyle w:val="BodyText"/>
      </w:pPr>
      <w:r>
        <w:t xml:space="preserve">During my doctoral studies at [Your University/Institution], I developed a specialized research focus on [Specific Research Topic, e.g., "Sustainable Urban Development in Anatolian Metropolises" or "Digital Transformation in Turkish Higher Education"]. This work directly intersects with the strategic priorities of Ankara-based institutions, such as Turkey’s National Strategy for Higher Education 2023–2030, which champions innovation and regional development. My research on [Briefly Mention Key Finding] has been published in peer-reviewed journals like [Journal Name], demonstrating my ability to produce scholarship that informs both policy and pedagogy. I am eager to bring this expertise into your classroom, where I can design courses that bridge global academic trends with the unique socio-economic context of Ankara and Central Anatolia.</w:t>
      </w:r>
    </w:p>
    <w:p>
      <w:pPr>
        <w:pStyle w:val="BodyText"/>
      </w:pPr>
      <w:r>
        <w:t xml:space="preserve">My teaching approach is deeply rooted in active learning methodologies, particularly those proven effective in diverse Turkish university settings. Having previously instructed courses at [Previous Institution]—including "Introduction to [Field]" and "[Specialized Course Name]"—I implemented strategies such as project-based learning, collaborative case studies centered on Turkish societal issues, and flipped classroom models that increased student engagement by 35%. I understand the importance of adapting pedagogy to Ankara’s multicultural classrooms, where students often balance academic pursuits with part-time work or family responsibilities. My fluency in Turkish (B2/C1 level) and ability to teach in English ensure I can effectively communicate with all students, while my cultural sensitivity allows me to foster inclusive environments where diverse perspectives thrive—a critical asset for any</w:t>
      </w:r>
      <w:r>
        <w:t xml:space="preserve"> </w:t>
      </w:r>
      <w:r>
        <w:rPr>
          <w:bCs/>
          <w:b/>
        </w:rPr>
        <w:t xml:space="preserve">University Lecturer</w:t>
      </w:r>
      <w:r>
        <w:t xml:space="preserve"> </w:t>
      </w:r>
      <w:r>
        <w:t xml:space="preserve">in modern Turkey.</w:t>
      </w:r>
    </w:p>
    <w:p>
      <w:pPr>
        <w:pStyle w:val="BodyText"/>
      </w:pPr>
      <w:r>
        <w:t xml:space="preserve">The</w:t>
      </w:r>
      <w:r>
        <w:t xml:space="preserve"> </w:t>
      </w:r>
      <w:r>
        <w:rPr>
          <w:iCs/>
          <w:i/>
        </w:rPr>
        <w:t xml:space="preserve">Internship Application Letter</w:t>
      </w:r>
      <w:r>
        <w:t xml:space="preserve"> </w:t>
      </w:r>
      <w:r>
        <w:t xml:space="preserve">framework itself reflects my understanding of this role’s developmental nature. While I hold a doctoral degree, I view this internship not as a junior position but as a structured pathway to deepen my institutional knowledge, refine my teaching within Turkey’s specific accreditation standards (e.g., YÖK guidelines), and build collaborative networks with Ankara-based scholars. I am keen to learn from experienced faculty at your university while contributing fresh perspectives on emerging topics like [Example: AI ethics, renewable energy policy], which are increasingly central to Turkey’s academic discourse. My goal is to transition seamlessly into a full-time lecturer role after this internship, equipped with the contextual expertise needed to excel in Ankara’s academic community.</w:t>
      </w:r>
    </w:p>
    <w:p>
      <w:pPr>
        <w:pStyle w:val="BodyText"/>
      </w:pPr>
      <w:r>
        <w:t xml:space="preserve">Ankara’s unique position as Turkey’s capital offers an exceptional setting for this growth. The city’s blend of historical depth (from the Ottoman era to modern republic) and rapid urbanization provides a living laboratory for academic inquiry—particularly relevant to fields like urban planning, political science, or cultural studies. I am excited by the prospect of collaborating with institutions like TÜBİTAK (Turkish Scientific and Technological Research Council) or Ankara University’s Center for Anatolian Studies to develop applied research projects that benefit local communities. For instance, I propose a pilot course on "Ankara’s Sustainable Mobility Challenges" in partnership with the Municipality of Ankara, which would provide students with hands-on experience addressing real-world urban issues while contributing to municipal planning efforts.</w:t>
      </w:r>
    </w:p>
    <w:p>
      <w:pPr>
        <w:pStyle w:val="BodyText"/>
      </w:pPr>
      <w:r>
        <w:t xml:space="preserve">Furthermore, I am committed to supporting Turkey’s broader educational mission. My volunteer work with [Local Turkish Organization or Initiative], where I mentored underrepresented students in STEM fields through the "Girls in Science" program, demonstrates my dedication to equity in education—a value increasingly prioritized by universities across Turkey. I understand that a</w:t>
      </w:r>
      <w:r>
        <w:t xml:space="preserve"> </w:t>
      </w:r>
      <w:r>
        <w:rPr>
          <w:bCs/>
          <w:b/>
        </w:rPr>
        <w:t xml:space="preserve">University Lecturer</w:t>
      </w:r>
      <w:r>
        <w:t xml:space="preserve"> </w:t>
      </w:r>
      <w:r>
        <w:t xml:space="preserve">at Ankara must not only teach but also inspire students to become engaged citizens. My approach emphasizes critical thinking and ethical responsibility, preparing students not just for careers but for meaningful contributions to Turkish society.</w:t>
      </w:r>
    </w:p>
    <w:p>
      <w:pPr>
        <w:pStyle w:val="BodyText"/>
      </w:pPr>
      <w:r>
        <w:t xml:space="preserve">I am confident that my research background, teaching methodology, and deep respect for Ankara’s academic culture make me an ideal candidate for this internship. I have attached my CV, which details my publications, teaching experience, and language certifications. I welcome the opportunity to discuss how my vision aligns with your department’s goals in person. Thank you for considering my application; I eagerly anticipate the possibility of contributing to Ankara’s academic excellence as a</w:t>
      </w:r>
      <w:r>
        <w:t xml:space="preserve"> </w:t>
      </w:r>
      <w:r>
        <w:rPr>
          <w:bCs/>
          <w:b/>
        </w:rPr>
        <w:t xml:space="preserve">University Lecturer Intern</w:t>
      </w:r>
      <w:r>
        <w:t xml:space="preserve">.</w:t>
      </w:r>
    </w:p>
    <w:p>
      <w:pPr>
        <w:pStyle w:val="BodyText"/>
      </w:pPr>
      <w:r>
        <w:t xml:space="preserve">Sincerely,</w:t>
      </w:r>
    </w:p>
    <w:p>
      <w:pPr>
        <w:pStyle w:val="BodyText"/>
      </w:pPr>
      <w:r>
        <w:rPr>
          <w:bCs/>
          <w:b/>
        </w:rPr>
        <w:t xml:space="preserve">[Your Full Name]</w:t>
      </w:r>
    </w:p>
    <w:p>
      <w:pPr>
        <w:pStyle w:val="BodyText"/>
      </w:pPr>
      <w:r>
        <w:rPr>
          <w:iCs/>
          <w:i/>
        </w:rPr>
        <w:t xml:space="preserve">Attachments:</w:t>
      </w:r>
      <w:r>
        <w:t xml:space="preserve"> </w:t>
      </w:r>
      <w:r>
        <w:t xml:space="preserve">Curriculum Vitae, Academic Transcripts, Research Summary</w:t>
      </w:r>
    </w:p>
    <w:p>
      <w:pPr>
        <w:pStyle w:val="BodyText"/>
      </w:pPr>
      <w:r>
        <w:rPr>
          <w:iCs/>
          <w:i/>
        </w:rPr>
        <w:t xml:space="preserve">Note to Applicant:</w:t>
      </w:r>
      <w:r>
        <w:t xml:space="preserve"> </w:t>
      </w:r>
      <w:r>
        <w:t xml:space="preserve">This letter uses "Internship" in the Turkish academic context where early-career scholars complete structured teaching placements before securing permanent lecturer roles. The University of Ankara’s Faculty Development Program supports such intern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Ankara, Turkey</dc:title>
  <dc:creator/>
  <dc:language>en</dc:language>
  <cp:keywords/>
  <dcterms:created xsi:type="dcterms:W3CDTF">2026-07-21T00:34:36Z</dcterms:created>
  <dcterms:modified xsi:type="dcterms:W3CDTF">2026-07-21T00:34:36Z</dcterms:modified>
</cp:coreProperties>
</file>

<file path=docProps/custom.xml><?xml version="1.0" encoding="utf-8"?>
<Properties xmlns="http://schemas.openxmlformats.org/officeDocument/2006/custom-properties" xmlns:vt="http://schemas.openxmlformats.org/officeDocument/2006/docPropsVTypes"/>
</file>